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410"/>
        <w:gridCol w:w="1276"/>
        <w:gridCol w:w="1326"/>
        <w:gridCol w:w="105"/>
      </w:tblGrid>
      <w:tr w:rsidR="00C36E64" w:rsidRPr="00B80B61" w14:paraId="20AD14BA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6CE4CD83" w14:textId="77777777" w:rsidR="00C36E64" w:rsidRPr="00B80B61" w:rsidRDefault="00C36E64" w:rsidP="003A621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652F16">
        <w:trPr>
          <w:gridAfter w:val="1"/>
          <w:wAfter w:w="105" w:type="dxa"/>
          <w:trHeight w:val="444"/>
        </w:trPr>
        <w:tc>
          <w:tcPr>
            <w:tcW w:w="9543" w:type="dxa"/>
            <w:gridSpan w:val="7"/>
          </w:tcPr>
          <w:p w14:paraId="2B00DA0B" w14:textId="28217839" w:rsidR="00C36E64" w:rsidRPr="002744F0" w:rsidRDefault="00AE7B1C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AE7B1C">
              <w:rPr>
                <w:rFonts w:eastAsia="Calibri" w:cs="Times New Roman"/>
                <w:b/>
                <w:bCs/>
                <w:sz w:val="28"/>
                <w:szCs w:val="28"/>
              </w:rPr>
              <w:t>Statistics and Probability</w:t>
            </w:r>
          </w:p>
        </w:tc>
      </w:tr>
      <w:tr w:rsidR="00C36E64" w:rsidRPr="00B80B61" w14:paraId="280356F2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2135CCED" w14:textId="77777777" w:rsidR="00C36E64" w:rsidRPr="00B80B61" w:rsidRDefault="00C36E64" w:rsidP="00754F67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652F16">
        <w:trPr>
          <w:gridAfter w:val="1"/>
          <w:wAfter w:w="105" w:type="dxa"/>
          <w:trHeight w:val="438"/>
        </w:trPr>
        <w:tc>
          <w:tcPr>
            <w:tcW w:w="9543" w:type="dxa"/>
            <w:gridSpan w:val="7"/>
            <w:vAlign w:val="center"/>
          </w:tcPr>
          <w:p w14:paraId="232B5A42" w14:textId="44BD14F3" w:rsidR="00C36E64" w:rsidRPr="00B80B61" w:rsidRDefault="00AE7B1C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CIV22202</w:t>
            </w:r>
          </w:p>
        </w:tc>
      </w:tr>
      <w:tr w:rsidR="00C36E64" w:rsidRPr="00B80B61" w14:paraId="4FD18A50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121BCE99" w14:textId="77777777" w:rsidR="00C36E64" w:rsidRPr="00B80B61" w:rsidRDefault="00C36E64" w:rsidP="00754F67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</w:tcPr>
          <w:p w14:paraId="34B40AE3" w14:textId="0D17D980" w:rsidR="00C36E64" w:rsidRPr="006D6AB4" w:rsidRDefault="00AE7B1C" w:rsidP="00AE7B1C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Pr="00AE7B1C">
              <w:rPr>
                <w:rFonts w:ascii="Simplified Arabic" w:eastAsia="Calibri" w:hAnsi="Simplified Arabic" w:cs="Simplified Arabic"/>
                <w:sz w:val="28"/>
                <w:szCs w:val="28"/>
                <w:vertAlign w:val="superscript"/>
                <w:lang w:bidi="ar-IQ"/>
              </w:rPr>
              <w:t>nd</w:t>
            </w:r>
            <w:r w:rsidR="006D6AB4"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 second</w:t>
            </w:r>
          </w:p>
        </w:tc>
      </w:tr>
      <w:tr w:rsidR="00C36E64" w:rsidRPr="00B80B61" w14:paraId="0A15C0DB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2F41CB01" w14:textId="77777777" w:rsidR="00C36E64" w:rsidRPr="00B80B61" w:rsidRDefault="00C36E64" w:rsidP="00754F67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</w:tcPr>
          <w:p w14:paraId="7F943CB7" w14:textId="7C3CE11C" w:rsidR="00C36E64" w:rsidRPr="00C07FAE" w:rsidRDefault="00517B2D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9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="006D6AB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56657C27" w14:textId="77777777" w:rsidR="00C36E64" w:rsidRPr="00B80B61" w:rsidRDefault="00C36E64" w:rsidP="00754F67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652F16">
        <w:trPr>
          <w:gridAfter w:val="1"/>
          <w:wAfter w:w="105" w:type="dxa"/>
          <w:trHeight w:val="419"/>
        </w:trPr>
        <w:tc>
          <w:tcPr>
            <w:tcW w:w="9543" w:type="dxa"/>
            <w:gridSpan w:val="7"/>
          </w:tcPr>
          <w:p w14:paraId="7C5331D8" w14:textId="796E583E" w:rsidR="00C36E64" w:rsidRPr="00C07FAE" w:rsidRDefault="00C36E64" w:rsidP="00E23F43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AE7B1C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3 </w:t>
            </w:r>
            <w:r w:rsidR="00E23F43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hours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)</w:t>
            </w:r>
          </w:p>
        </w:tc>
      </w:tr>
      <w:tr w:rsidR="00C36E64" w:rsidRPr="00B80B61" w14:paraId="4B259DD3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4EFFECA0" w14:textId="77777777" w:rsidR="00C36E64" w:rsidRPr="00B80B61" w:rsidRDefault="00C36E64" w:rsidP="00754F67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652F16">
        <w:trPr>
          <w:gridAfter w:val="1"/>
          <w:wAfter w:w="105" w:type="dxa"/>
          <w:trHeight w:val="1504"/>
        </w:trPr>
        <w:tc>
          <w:tcPr>
            <w:tcW w:w="9543" w:type="dxa"/>
            <w:gridSpan w:val="7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58E54359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: </w:t>
            </w:r>
            <w:r w:rsidR="00AE7B1C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038C9B6F" w14:textId="3A696F7E" w:rsidR="00C36E64" w:rsidRPr="00B80B61" w:rsidRDefault="00AE7B1C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ECTS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</w:tr>
      <w:tr w:rsidR="00C36E64" w:rsidRPr="00B80B61" w14:paraId="74D42B61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0DA7AE3E" w14:textId="77777777" w:rsidR="00C36E64" w:rsidRPr="00B02F18" w:rsidRDefault="00C36E64" w:rsidP="00754F67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652F16">
        <w:trPr>
          <w:gridAfter w:val="1"/>
          <w:wAfter w:w="105" w:type="dxa"/>
          <w:trHeight w:val="935"/>
        </w:trPr>
        <w:tc>
          <w:tcPr>
            <w:tcW w:w="9543" w:type="dxa"/>
            <w:gridSpan w:val="7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2C63325E" w14:textId="53E7716D" w:rsidR="00AC72DF" w:rsidRDefault="00AC72DF" w:rsidP="00AC72DF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: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Rusul </w:t>
            </w:r>
            <w:proofErr w:type="spellStart"/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noori</w:t>
            </w:r>
            <w:proofErr w:type="spellEnd"/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abbas</w:t>
            </w:r>
          </w:p>
          <w:p w14:paraId="7D33CF85" w14:textId="70F7541D" w:rsidR="00C36E64" w:rsidRPr="00B80B61" w:rsidRDefault="00AC72DF" w:rsidP="00AC72DF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Email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rusul.noori@muc.edu.iq</w:t>
            </w:r>
          </w:p>
        </w:tc>
      </w:tr>
      <w:tr w:rsidR="00C36E64" w:rsidRPr="00B80B61" w14:paraId="31621AB6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56846D4E" w14:textId="77777777" w:rsidR="00C36E64" w:rsidRPr="00B80B61" w:rsidRDefault="00C36E64" w:rsidP="00754F67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652F16">
        <w:trPr>
          <w:gridAfter w:val="1"/>
          <w:wAfter w:w="105" w:type="dxa"/>
          <w:trHeight w:val="3149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6"/>
          </w:tcPr>
          <w:p w14:paraId="15EBB037" w14:textId="38F1019D" w:rsidR="00AE7B1C" w:rsidRPr="00AE7B1C" w:rsidRDefault="00AE7B1C" w:rsidP="00AE7B1C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AE7B1C">
              <w:rPr>
                <w:sz w:val="28"/>
                <w:szCs w:val="28"/>
              </w:rPr>
              <w:t>1. To apply statistical methods and techniques for analyzing, interpreting and</w:t>
            </w:r>
            <w:r>
              <w:rPr>
                <w:sz w:val="28"/>
                <w:szCs w:val="28"/>
              </w:rPr>
              <w:t xml:space="preserve"> </w:t>
            </w:r>
            <w:r w:rsidRPr="00AE7B1C">
              <w:rPr>
                <w:sz w:val="28"/>
                <w:szCs w:val="28"/>
              </w:rPr>
              <w:t>presenting data in engineering applications.</w:t>
            </w:r>
          </w:p>
          <w:p w14:paraId="5A59EE00" w14:textId="65C7C3A1" w:rsidR="00AE7B1C" w:rsidRPr="00AE7B1C" w:rsidRDefault="00AE7B1C" w:rsidP="00AE7B1C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AE7B1C">
              <w:rPr>
                <w:sz w:val="28"/>
                <w:szCs w:val="28"/>
              </w:rPr>
              <w:t>2. To use statistical tools such as hypothesis testing, regression analysis, analysis of</w:t>
            </w:r>
            <w:r>
              <w:rPr>
                <w:sz w:val="28"/>
                <w:szCs w:val="28"/>
              </w:rPr>
              <w:t xml:space="preserve"> </w:t>
            </w:r>
            <w:r w:rsidRPr="00AE7B1C">
              <w:rPr>
                <w:sz w:val="28"/>
                <w:szCs w:val="28"/>
              </w:rPr>
              <w:t>variance (ANOVA), and design of experiments (DOE) for optimization, quality</w:t>
            </w:r>
            <w:r>
              <w:rPr>
                <w:sz w:val="28"/>
                <w:szCs w:val="28"/>
              </w:rPr>
              <w:t xml:space="preserve"> </w:t>
            </w:r>
            <w:r w:rsidRPr="00AE7B1C">
              <w:rPr>
                <w:sz w:val="28"/>
                <w:szCs w:val="28"/>
              </w:rPr>
              <w:t>control, and decision making in engineering.</w:t>
            </w:r>
          </w:p>
          <w:p w14:paraId="3E401E33" w14:textId="0BBAB483" w:rsidR="00AE7B1C" w:rsidRPr="00AE7B1C" w:rsidRDefault="00AE7B1C" w:rsidP="00AE7B1C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AE7B1C">
              <w:rPr>
                <w:sz w:val="28"/>
                <w:szCs w:val="28"/>
              </w:rPr>
              <w:t>3. To understand the principles and assumptions of probability theory and</w:t>
            </w:r>
            <w:r>
              <w:rPr>
                <w:sz w:val="28"/>
                <w:szCs w:val="28"/>
              </w:rPr>
              <w:t xml:space="preserve"> </w:t>
            </w:r>
            <w:r w:rsidRPr="00AE7B1C">
              <w:rPr>
                <w:sz w:val="28"/>
                <w:szCs w:val="28"/>
              </w:rPr>
              <w:t>statistical inference and apply them to solve real-world engineering problems.</w:t>
            </w:r>
          </w:p>
          <w:p w14:paraId="2B989AD2" w14:textId="3E770FC3" w:rsidR="00C36E64" w:rsidRPr="00AE7B1C" w:rsidRDefault="00AE7B1C" w:rsidP="00AE7B1C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AE7B1C">
              <w:rPr>
                <w:sz w:val="28"/>
                <w:szCs w:val="28"/>
              </w:rPr>
              <w:t>4. To develop skills in data analysis and visualization using statistical software</w:t>
            </w:r>
            <w:r>
              <w:rPr>
                <w:sz w:val="28"/>
                <w:szCs w:val="28"/>
              </w:rPr>
              <w:t xml:space="preserve"> </w:t>
            </w:r>
            <w:r w:rsidRPr="00AE7B1C">
              <w:rPr>
                <w:sz w:val="28"/>
                <w:szCs w:val="28"/>
              </w:rPr>
              <w:t>packages such as Excel.</w:t>
            </w:r>
          </w:p>
        </w:tc>
      </w:tr>
      <w:tr w:rsidR="00C36E64" w:rsidRPr="00B80B61" w14:paraId="4872BA6C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57F761E0" w14:textId="77777777" w:rsidR="00C36E64" w:rsidRPr="00B80B61" w:rsidRDefault="00C36E64" w:rsidP="00754F67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652F16">
        <w:trPr>
          <w:gridAfter w:val="1"/>
          <w:wAfter w:w="105" w:type="dxa"/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6"/>
          </w:tcPr>
          <w:p w14:paraId="384162C4" w14:textId="4E3431C5" w:rsidR="000C7F40" w:rsidRPr="000C7F40" w:rsidRDefault="000C7F40" w:rsidP="000C7F40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0C7F40">
              <w:rPr>
                <w:sz w:val="28"/>
                <w:szCs w:val="28"/>
              </w:rPr>
              <w:t>1. Active learning: Engineering statistics involves a lot of data analysis and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interpretation, which require students to engage actively in the learning process by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working on case studies, projects, and real-world problems.</w:t>
            </w:r>
          </w:p>
          <w:p w14:paraId="4EF2B344" w14:textId="1324D32F" w:rsidR="000C7F40" w:rsidRPr="000C7F40" w:rsidRDefault="000C7F40" w:rsidP="000C7F40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0C7F40">
              <w:rPr>
                <w:sz w:val="28"/>
                <w:szCs w:val="28"/>
              </w:rPr>
              <w:t>2. Experimental learning: Engineering statistics courses often include hands-on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experiments and simulations to help students understand statistical concepts, as well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as the strengths and limitations of different data analysis methods.</w:t>
            </w:r>
          </w:p>
          <w:p w14:paraId="147E4102" w14:textId="04945F80" w:rsidR="000C7F40" w:rsidRPr="000C7F40" w:rsidRDefault="000C7F40" w:rsidP="000C7F40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0C7F40">
              <w:rPr>
                <w:sz w:val="28"/>
                <w:szCs w:val="28"/>
              </w:rPr>
              <w:lastRenderedPageBreak/>
              <w:t>3. Classroom discussion: Students are encouraged to participate in classroom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discussions and debates to promote critical thinking and problem-solving skills.</w:t>
            </w:r>
          </w:p>
          <w:p w14:paraId="592B89B2" w14:textId="4606675C" w:rsidR="000C7F40" w:rsidRPr="000C7F40" w:rsidRDefault="000C7F40" w:rsidP="000C7F40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0C7F40">
              <w:rPr>
                <w:sz w:val="28"/>
                <w:szCs w:val="28"/>
              </w:rPr>
              <w:t>4. Technology integration: The use of computer-based statistical software is essential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in engineering statistics, and should be integrated into the teaching and learning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processes to prepare students for real-world applications.</w:t>
            </w:r>
          </w:p>
          <w:p w14:paraId="74F78B39" w14:textId="784F8A80" w:rsidR="00C36E64" w:rsidRPr="00770296" w:rsidRDefault="000C7F40" w:rsidP="000C7F40">
            <w:pPr>
              <w:autoSpaceDE w:val="0"/>
              <w:autoSpaceDN w:val="0"/>
              <w:adjustRightInd w:val="0"/>
              <w:rPr>
                <w:sz w:val="28"/>
                <w:szCs w:val="28"/>
                <w:rtl/>
              </w:rPr>
            </w:pPr>
            <w:r w:rsidRPr="000C7F40">
              <w:rPr>
                <w:sz w:val="28"/>
                <w:szCs w:val="28"/>
              </w:rPr>
              <w:t>5. Assessment: Students are assessed using a variety of strategies, such as exams,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quizzes, projects, and presentations, to evaluate their understanding of statistical</w:t>
            </w:r>
            <w:r>
              <w:rPr>
                <w:sz w:val="28"/>
                <w:szCs w:val="28"/>
              </w:rPr>
              <w:t xml:space="preserve"> </w:t>
            </w:r>
            <w:r w:rsidRPr="000C7F40">
              <w:rPr>
                <w:sz w:val="28"/>
                <w:szCs w:val="28"/>
              </w:rPr>
              <w:t>concepts and applications.</w:t>
            </w:r>
          </w:p>
        </w:tc>
      </w:tr>
      <w:tr w:rsidR="00C36E64" w:rsidRPr="00B80B61" w14:paraId="51878742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 w:rsidP="00754F67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C36E64" w:rsidRPr="00B80B61" w14:paraId="0204684D" w14:textId="77777777" w:rsidTr="00652F16">
        <w:trPr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41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276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431" w:type="dxa"/>
            <w:gridSpan w:val="2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024AD5" w:rsidRPr="00B80B61" w14:paraId="0EB1CD3E" w14:textId="77777777" w:rsidTr="00652F16">
        <w:trPr>
          <w:trHeight w:val="181"/>
        </w:trPr>
        <w:tc>
          <w:tcPr>
            <w:tcW w:w="1271" w:type="dxa"/>
          </w:tcPr>
          <w:p w14:paraId="7E220598" w14:textId="77777777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12443D59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</w:tcPr>
          <w:p w14:paraId="4CF0277E" w14:textId="3EB73C73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>nderstanding of the concepts of</w:t>
            </w:r>
            <w:r w:rsidRPr="000C7F40">
              <w:rPr>
                <w:sz w:val="24"/>
                <w:szCs w:val="24"/>
              </w:rPr>
              <w:t xml:space="preserve"> Statistics</w:t>
            </w:r>
          </w:p>
        </w:tc>
        <w:tc>
          <w:tcPr>
            <w:tcW w:w="2410" w:type="dxa"/>
            <w:vAlign w:val="center"/>
          </w:tcPr>
          <w:p w14:paraId="3427FB85" w14:textId="33A82F99" w:rsidR="00024AD5" w:rsidRPr="0007469F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0C7F40">
              <w:rPr>
                <w:sz w:val="24"/>
                <w:szCs w:val="24"/>
              </w:rPr>
              <w:t>Review of Statistics, Introduction, definitions.</w:t>
            </w:r>
          </w:p>
        </w:tc>
        <w:tc>
          <w:tcPr>
            <w:tcW w:w="1276" w:type="dxa"/>
          </w:tcPr>
          <w:p w14:paraId="7CE8E29F" w14:textId="7B95477A" w:rsidR="00024AD5" w:rsidRPr="00B80B61" w:rsidRDefault="00024AD5" w:rsidP="00024AD5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0D4AEEA4" w14:textId="69EBBDDC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2CB67B34" w14:textId="77777777" w:rsidTr="00652F16">
        <w:trPr>
          <w:trHeight w:val="577"/>
        </w:trPr>
        <w:tc>
          <w:tcPr>
            <w:tcW w:w="1271" w:type="dxa"/>
          </w:tcPr>
          <w:p w14:paraId="561B77D3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0FAD5D2E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 w:val="restart"/>
          </w:tcPr>
          <w:p w14:paraId="4CD7CCDC" w14:textId="77777777" w:rsidR="00024AD5" w:rsidRPr="003D112B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cs="Times New Roman"/>
                <w:color w:val="000000"/>
                <w:sz w:val="24"/>
                <w:szCs w:val="24"/>
                <w:lang w:bidi="ar-IQ"/>
              </w:rPr>
              <w:t>Data collection and analysis: Civil engineers continually collect data and use it</w:t>
            </w:r>
          </w:p>
          <w:p w14:paraId="0DDAE7C5" w14:textId="77777777" w:rsidR="00024AD5" w:rsidRPr="003D112B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cs="Times New Roman"/>
                <w:color w:val="000000"/>
                <w:sz w:val="24"/>
                <w:szCs w:val="24"/>
                <w:lang w:bidi="ar-IQ"/>
              </w:rPr>
              <w:t>to make important decisions, from designing structures to making project cost</w:t>
            </w:r>
          </w:p>
          <w:p w14:paraId="21FA2DDC" w14:textId="77777777" w:rsidR="00024AD5" w:rsidRPr="003D112B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cs="Times New Roman"/>
                <w:color w:val="000000"/>
                <w:sz w:val="24"/>
                <w:szCs w:val="24"/>
                <w:lang w:bidi="ar-IQ"/>
              </w:rPr>
              <w:t>evaluations. Knowing engineering statistics helps engineers properly analyze</w:t>
            </w:r>
          </w:p>
          <w:p w14:paraId="228AB6C2" w14:textId="15BE1ABB" w:rsidR="00024AD5" w:rsidRPr="00A10D99" w:rsidRDefault="00024AD5" w:rsidP="00024AD5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3D112B">
              <w:rPr>
                <w:rFonts w:cs="Times New Roman"/>
                <w:color w:val="000000"/>
                <w:sz w:val="24"/>
                <w:szCs w:val="24"/>
                <w:lang w:bidi="ar-IQ"/>
              </w:rPr>
              <w:t>and interpret the available data.</w:t>
            </w:r>
          </w:p>
        </w:tc>
        <w:tc>
          <w:tcPr>
            <w:tcW w:w="2410" w:type="dxa"/>
            <w:vAlign w:val="center"/>
          </w:tcPr>
          <w:p w14:paraId="3E91FFFA" w14:textId="14D42E93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0C7F40">
              <w:rPr>
                <w:sz w:val="24"/>
                <w:szCs w:val="24"/>
              </w:rPr>
              <w:t>Data Presentation, Tables, Graphical.</w:t>
            </w:r>
          </w:p>
        </w:tc>
        <w:tc>
          <w:tcPr>
            <w:tcW w:w="1276" w:type="dxa"/>
          </w:tcPr>
          <w:p w14:paraId="0215E8F3" w14:textId="335DE8FB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1D965E90" w14:textId="13DF925E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 </w:t>
            </w: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024AD5" w:rsidRPr="00B80B61" w14:paraId="6FC99092" w14:textId="77777777" w:rsidTr="00652F16">
        <w:trPr>
          <w:trHeight w:val="1246"/>
        </w:trPr>
        <w:tc>
          <w:tcPr>
            <w:tcW w:w="1271" w:type="dxa"/>
          </w:tcPr>
          <w:p w14:paraId="6FA14FE8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0B7D699C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/>
          </w:tcPr>
          <w:p w14:paraId="2CADDBC9" w14:textId="11B20617" w:rsidR="00024AD5" w:rsidRPr="00F95569" w:rsidRDefault="00024AD5" w:rsidP="00024AD5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7F4FFF9B" w14:textId="302A09F9" w:rsidR="00024AD5" w:rsidRPr="00871E1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871E15">
              <w:rPr>
                <w:sz w:val="24"/>
                <w:szCs w:val="24"/>
              </w:rPr>
              <w:t xml:space="preserve">Frequency Distribution, Relative Frequency, Cumulative Frequency </w:t>
            </w:r>
            <w:proofErr w:type="spellStart"/>
            <w:r w:rsidRPr="00871E15">
              <w:rPr>
                <w:sz w:val="24"/>
                <w:szCs w:val="24"/>
              </w:rPr>
              <w:t>Frequenc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871E15">
              <w:rPr>
                <w:sz w:val="24"/>
                <w:szCs w:val="24"/>
              </w:rPr>
              <w:t xml:space="preserve">Histogram </w:t>
            </w:r>
          </w:p>
          <w:p w14:paraId="24D56971" w14:textId="3B0DE30E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871E15">
              <w:rPr>
                <w:sz w:val="24"/>
                <w:szCs w:val="24"/>
              </w:rPr>
              <w:t>Frequency Polygon, Frequency Curve, Frequency Cumulative Polygon.</w:t>
            </w:r>
          </w:p>
        </w:tc>
        <w:tc>
          <w:tcPr>
            <w:tcW w:w="1276" w:type="dxa"/>
          </w:tcPr>
          <w:p w14:paraId="2A3AC91A" w14:textId="3A66827B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2C41B500" w14:textId="77777777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28E3BAB3" w14:textId="77777777" w:rsidTr="00652F16">
        <w:trPr>
          <w:trHeight w:val="697"/>
        </w:trPr>
        <w:tc>
          <w:tcPr>
            <w:tcW w:w="1271" w:type="dxa"/>
          </w:tcPr>
          <w:p w14:paraId="22BC2D7F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46D724D2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</w:tcPr>
          <w:p w14:paraId="51CB6190" w14:textId="061E5C71" w:rsidR="00024AD5" w:rsidRPr="00A10D99" w:rsidRDefault="00024AD5" w:rsidP="00024AD5">
            <w:pPr>
              <w:autoSpaceDE w:val="0"/>
              <w:autoSpaceDN w:val="0"/>
              <w:adjustRightInd w:val="0"/>
              <w:ind w:right="172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F95569">
              <w:rPr>
                <w:rFonts w:cs="Times New Roman"/>
                <w:color w:val="000000"/>
                <w:sz w:val="24"/>
                <w:szCs w:val="24"/>
                <w:lang w:bidi="ar-IQ"/>
              </w:rPr>
              <w:t>Understanding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the Live line precautions.</w:t>
            </w:r>
          </w:p>
        </w:tc>
        <w:tc>
          <w:tcPr>
            <w:tcW w:w="2410" w:type="dxa"/>
          </w:tcPr>
          <w:p w14:paraId="026AB426" w14:textId="0C23ECD2" w:rsidR="00024AD5" w:rsidRPr="00361AD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871E15">
              <w:rPr>
                <w:sz w:val="24"/>
                <w:szCs w:val="24"/>
              </w:rPr>
              <w:t>Forms of Distributions.</w:t>
            </w:r>
          </w:p>
        </w:tc>
        <w:tc>
          <w:tcPr>
            <w:tcW w:w="1276" w:type="dxa"/>
          </w:tcPr>
          <w:p w14:paraId="528DB952" w14:textId="22842AC2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220B5C61" w14:textId="77777777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024AD5" w:rsidRPr="00B80B61" w14:paraId="3FD86AA6" w14:textId="77777777" w:rsidTr="00652F16">
        <w:trPr>
          <w:trHeight w:val="168"/>
        </w:trPr>
        <w:tc>
          <w:tcPr>
            <w:tcW w:w="1271" w:type="dxa"/>
          </w:tcPr>
          <w:p w14:paraId="437E271D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5CE2A829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 w:val="restart"/>
          </w:tcPr>
          <w:p w14:paraId="3DB7D044" w14:textId="77777777" w:rsidR="00024AD5" w:rsidRPr="003D112B" w:rsidRDefault="00024AD5" w:rsidP="00024AD5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variability: Civil engineering projects often involve working with</w:t>
            </w:r>
          </w:p>
          <w:p w14:paraId="4FBD8A35" w14:textId="77777777" w:rsidR="00024AD5" w:rsidRPr="003D112B" w:rsidRDefault="00024AD5" w:rsidP="00024AD5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arge datasets affected by various types of variability. Engineers trained in</w:t>
            </w:r>
          </w:p>
          <w:p w14:paraId="356BF45D" w14:textId="77777777" w:rsidR="00024AD5" w:rsidRPr="003D112B" w:rsidRDefault="00024AD5" w:rsidP="00024AD5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statistics can identify and interpret the sources of variability in their data, and</w:t>
            </w:r>
          </w:p>
          <w:p w14:paraId="6C3C95A8" w14:textId="098A56DA" w:rsidR="00024AD5" w:rsidRPr="00A10D99" w:rsidRDefault="00024AD5" w:rsidP="00024AD5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lastRenderedPageBreak/>
              <w:t>develop solutions to manage them.</w:t>
            </w:r>
          </w:p>
        </w:tc>
        <w:tc>
          <w:tcPr>
            <w:tcW w:w="2410" w:type="dxa"/>
          </w:tcPr>
          <w:p w14:paraId="0BF6A9D4" w14:textId="77777777" w:rsidR="00024AD5" w:rsidRPr="00871E1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871E15">
              <w:rPr>
                <w:sz w:val="24"/>
                <w:szCs w:val="24"/>
              </w:rPr>
              <w:lastRenderedPageBreak/>
              <w:t>Measures of Central Tendency (Arithmetic Mean, Geometric Mean, Harmonic Mean, Mean of Mean,</w:t>
            </w:r>
          </w:p>
          <w:p w14:paraId="37A7ED6A" w14:textId="10DDF1E0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proofErr w:type="spellStart"/>
            <w:r w:rsidRPr="00871E15">
              <w:rPr>
                <w:sz w:val="24"/>
                <w:szCs w:val="24"/>
              </w:rPr>
              <w:t>Meadian</w:t>
            </w:r>
            <w:proofErr w:type="spellEnd"/>
            <w:r w:rsidRPr="00871E15">
              <w:rPr>
                <w:sz w:val="24"/>
                <w:szCs w:val="24"/>
              </w:rPr>
              <w:t>, Mode).</w:t>
            </w:r>
          </w:p>
          <w:p w14:paraId="6B4643F7" w14:textId="7A14E4D3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01AA5757" w14:textId="2FAACA15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7EE55AC6" w14:textId="5A32643A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19311C05" w14:textId="77777777" w:rsidTr="00652F16">
        <w:trPr>
          <w:trHeight w:val="181"/>
        </w:trPr>
        <w:tc>
          <w:tcPr>
            <w:tcW w:w="1271" w:type="dxa"/>
          </w:tcPr>
          <w:p w14:paraId="6C8025F6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62A97EF6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/>
          </w:tcPr>
          <w:p w14:paraId="21F3540C" w14:textId="55B48A47" w:rsidR="00024AD5" w:rsidRPr="004F32AB" w:rsidRDefault="00024AD5" w:rsidP="00024AD5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</w:p>
        </w:tc>
        <w:tc>
          <w:tcPr>
            <w:tcW w:w="2410" w:type="dxa"/>
          </w:tcPr>
          <w:p w14:paraId="542D6F32" w14:textId="57CD6568" w:rsidR="00024AD5" w:rsidRPr="00871E1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71E15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Measures of Dispersion (Range, Mean Deviation, </w:t>
            </w:r>
            <w:proofErr w:type="spellStart"/>
            <w:r w:rsidRPr="00871E15">
              <w:rPr>
                <w:rFonts w:cs="Times New Roman"/>
                <w:color w:val="000000"/>
                <w:sz w:val="24"/>
                <w:szCs w:val="24"/>
                <w:lang w:bidi="ar-IQ"/>
              </w:rPr>
              <w:t>Varaince</w:t>
            </w:r>
            <w:proofErr w:type="spellEnd"/>
            <w:r w:rsidRPr="00871E15">
              <w:rPr>
                <w:rFonts w:cs="Times New Roman"/>
                <w:color w:val="000000"/>
                <w:sz w:val="24"/>
                <w:szCs w:val="24"/>
                <w:lang w:bidi="ar-IQ"/>
              </w:rPr>
              <w:t>, Mean Deviation, Standard Deviation,</w:t>
            </w:r>
          </w:p>
          <w:p w14:paraId="1190C0D8" w14:textId="6E0FA6A8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71E15">
              <w:rPr>
                <w:rFonts w:cs="Times New Roman"/>
                <w:color w:val="000000"/>
                <w:sz w:val="24"/>
                <w:szCs w:val="24"/>
                <w:lang w:bidi="ar-IQ"/>
              </w:rPr>
              <w:lastRenderedPageBreak/>
              <w:t>Standard Error.)</w:t>
            </w:r>
          </w:p>
          <w:p w14:paraId="0EEC1A77" w14:textId="0C668EAF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12C0135C" w14:textId="0600D870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lastRenderedPageBreak/>
              <w:t>Theoretical</w:t>
            </w:r>
          </w:p>
        </w:tc>
        <w:tc>
          <w:tcPr>
            <w:tcW w:w="1431" w:type="dxa"/>
            <w:gridSpan w:val="2"/>
          </w:tcPr>
          <w:p w14:paraId="6DB378E0" w14:textId="77777777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7DF56AAE" w14:textId="77777777" w:rsidTr="00652F16">
        <w:trPr>
          <w:trHeight w:val="181"/>
        </w:trPr>
        <w:tc>
          <w:tcPr>
            <w:tcW w:w="1271" w:type="dxa"/>
          </w:tcPr>
          <w:p w14:paraId="0C0C9C00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7BE90393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 w:val="restart"/>
          </w:tcPr>
          <w:p w14:paraId="612D9B10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5169C147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6E8D2157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3A01D661" w14:textId="61289FF3" w:rsidR="00024AD5" w:rsidRPr="003D112B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Risk assessment and management: Civil engineering projects have many</w:t>
            </w:r>
          </w:p>
          <w:p w14:paraId="738A16A9" w14:textId="77777777" w:rsidR="00024AD5" w:rsidRPr="003D112B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otential risks associated with them, from functional failures to budget</w:t>
            </w:r>
          </w:p>
          <w:p w14:paraId="13943FEB" w14:textId="77777777" w:rsidR="00024AD5" w:rsidRPr="003D112B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overruns. Using statistical techniques can help in identifying and mitigating</w:t>
            </w:r>
          </w:p>
          <w:p w14:paraId="2C922725" w14:textId="3964CADA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such risks.</w:t>
            </w:r>
          </w:p>
        </w:tc>
        <w:tc>
          <w:tcPr>
            <w:tcW w:w="2410" w:type="dxa"/>
          </w:tcPr>
          <w:p w14:paraId="7DF483B0" w14:textId="1F7BB1F0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871E15">
              <w:rPr>
                <w:sz w:val="24"/>
                <w:szCs w:val="24"/>
              </w:rPr>
              <w:t xml:space="preserve">Measures of </w:t>
            </w:r>
            <w:proofErr w:type="spellStart"/>
            <w:r w:rsidRPr="00871E15">
              <w:rPr>
                <w:sz w:val="24"/>
                <w:szCs w:val="24"/>
              </w:rPr>
              <w:t>Skeweness</w:t>
            </w:r>
            <w:proofErr w:type="spellEnd"/>
            <w:r w:rsidRPr="00871E15">
              <w:rPr>
                <w:sz w:val="24"/>
                <w:szCs w:val="24"/>
              </w:rPr>
              <w:t>, Kurtosis.</w:t>
            </w:r>
          </w:p>
        </w:tc>
        <w:tc>
          <w:tcPr>
            <w:tcW w:w="1276" w:type="dxa"/>
          </w:tcPr>
          <w:p w14:paraId="286D018E" w14:textId="55440A8E" w:rsidR="00024AD5" w:rsidRPr="00B80B61" w:rsidRDefault="00024AD5" w:rsidP="00024AD5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78E17FEC" w14:textId="5CCEC428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 Quiz</w:t>
            </w:r>
          </w:p>
        </w:tc>
      </w:tr>
      <w:tr w:rsidR="00024AD5" w:rsidRPr="00B80B61" w14:paraId="085A8A26" w14:textId="77777777" w:rsidTr="00652F16">
        <w:trPr>
          <w:trHeight w:val="181"/>
        </w:trPr>
        <w:tc>
          <w:tcPr>
            <w:tcW w:w="1271" w:type="dxa"/>
          </w:tcPr>
          <w:p w14:paraId="4B0A8F6B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3509D4F9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/>
          </w:tcPr>
          <w:p w14:paraId="16E8507E" w14:textId="32D89611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FFE3BDC" w14:textId="77777777" w:rsidR="00024AD5" w:rsidRPr="00871E1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871E15">
              <w:rPr>
                <w:sz w:val="24"/>
                <w:szCs w:val="24"/>
              </w:rPr>
              <w:t>Random Variables and Probability Distributions (Discreet probability distribution, mathematical</w:t>
            </w:r>
          </w:p>
          <w:p w14:paraId="174B4FD3" w14:textId="77777777" w:rsidR="00024AD5" w:rsidRPr="00871E1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871E15">
              <w:rPr>
                <w:sz w:val="24"/>
                <w:szCs w:val="24"/>
              </w:rPr>
              <w:t>expectations, Binomial Distribution, Poisson Distribution, Continuous Probability Distribution,</w:t>
            </w:r>
          </w:p>
          <w:p w14:paraId="6964B2A9" w14:textId="3F421084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871E15">
              <w:rPr>
                <w:sz w:val="24"/>
                <w:szCs w:val="24"/>
              </w:rPr>
              <w:t xml:space="preserve">Normal Distribution, Standard normal distribution, t-distribution, chi-square distribution, </w:t>
            </w:r>
            <w:proofErr w:type="spellStart"/>
            <w:r w:rsidRPr="00871E15">
              <w:rPr>
                <w:sz w:val="24"/>
                <w:szCs w:val="24"/>
              </w:rPr>
              <w:t>fdistribution</w:t>
            </w:r>
            <w:proofErr w:type="spellEnd"/>
            <w:r w:rsidRPr="00871E15">
              <w:rPr>
                <w:sz w:val="24"/>
                <w:szCs w:val="24"/>
              </w:rPr>
              <w:t>).</w:t>
            </w:r>
          </w:p>
        </w:tc>
        <w:tc>
          <w:tcPr>
            <w:tcW w:w="1276" w:type="dxa"/>
          </w:tcPr>
          <w:p w14:paraId="5726E2C5" w14:textId="2D8A0380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09D6968E" w14:textId="190B11E8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3E631164" w14:textId="77777777" w:rsidTr="00652F16">
        <w:trPr>
          <w:trHeight w:val="181"/>
        </w:trPr>
        <w:tc>
          <w:tcPr>
            <w:tcW w:w="1271" w:type="dxa"/>
          </w:tcPr>
          <w:p w14:paraId="14728F00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01C8BFC6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 w:val="restart"/>
          </w:tcPr>
          <w:p w14:paraId="783C2B77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6D5C6124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187CBD6D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1914ECF2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7BF609EE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6A2664E4" w14:textId="5B14B83A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dictive modelling: Engineers often need to make predictions about how a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oject will perform, such as estimating the useful life of a bridge or predicting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how pavement will wear. Statistics helps in testing hypotheses and develop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3D112B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models to make accurate predictions.</w:t>
            </w:r>
          </w:p>
        </w:tc>
        <w:tc>
          <w:tcPr>
            <w:tcW w:w="2410" w:type="dxa"/>
          </w:tcPr>
          <w:p w14:paraId="65694F86" w14:textId="77777777" w:rsidR="00024AD5" w:rsidRPr="00F85890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F85890">
              <w:rPr>
                <w:sz w:val="24"/>
                <w:szCs w:val="24"/>
              </w:rPr>
              <w:t xml:space="preserve">Sampling </w:t>
            </w:r>
            <w:proofErr w:type="gramStart"/>
            <w:r w:rsidRPr="00F85890">
              <w:rPr>
                <w:sz w:val="24"/>
                <w:szCs w:val="24"/>
              </w:rPr>
              <w:t>Theory( sampling</w:t>
            </w:r>
            <w:proofErr w:type="gramEnd"/>
            <w:r w:rsidRPr="00F85890">
              <w:rPr>
                <w:sz w:val="24"/>
                <w:szCs w:val="24"/>
              </w:rPr>
              <w:t xml:space="preserve"> methods, sampling distribution of sample means, central limit theorem,</w:t>
            </w:r>
          </w:p>
          <w:p w14:paraId="141CB261" w14:textId="77777777" w:rsidR="00024AD5" w:rsidRPr="00F85890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r w:rsidRPr="00F85890">
              <w:rPr>
                <w:sz w:val="24"/>
                <w:szCs w:val="24"/>
              </w:rPr>
              <w:t>distribution of the difference between two sample means, distribution of proportions, distribution</w:t>
            </w:r>
          </w:p>
          <w:p w14:paraId="5DF95F7C" w14:textId="2BF3FFE4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85890">
              <w:rPr>
                <w:sz w:val="24"/>
                <w:szCs w:val="24"/>
              </w:rPr>
              <w:t>of two sample variances).</w:t>
            </w:r>
          </w:p>
        </w:tc>
        <w:tc>
          <w:tcPr>
            <w:tcW w:w="1276" w:type="dxa"/>
          </w:tcPr>
          <w:p w14:paraId="42D0FE06" w14:textId="18130EB4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66AE0E2F" w14:textId="77777777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149D8FD9" w14:textId="77777777" w:rsidTr="00652F16">
        <w:trPr>
          <w:trHeight w:val="181"/>
        </w:trPr>
        <w:tc>
          <w:tcPr>
            <w:tcW w:w="1271" w:type="dxa"/>
          </w:tcPr>
          <w:p w14:paraId="799F0DE1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51" w:type="dxa"/>
          </w:tcPr>
          <w:p w14:paraId="066EEF14" w14:textId="62B16522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/>
          </w:tcPr>
          <w:p w14:paraId="68D6904E" w14:textId="7C0137D4" w:rsidR="00024AD5" w:rsidRPr="004F32AB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0A6AE977" w14:textId="48105122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85890">
              <w:rPr>
                <w:sz w:val="24"/>
                <w:szCs w:val="24"/>
              </w:rPr>
              <w:t>Confidence Limits of Mean (Confidence limits of variances).</w:t>
            </w:r>
          </w:p>
        </w:tc>
        <w:tc>
          <w:tcPr>
            <w:tcW w:w="1276" w:type="dxa"/>
          </w:tcPr>
          <w:p w14:paraId="428B27A3" w14:textId="4A0C068C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6F7C74E6" w14:textId="617E6944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  Exam</w:t>
            </w:r>
          </w:p>
        </w:tc>
      </w:tr>
      <w:tr w:rsidR="00024AD5" w:rsidRPr="00B80B61" w14:paraId="74213563" w14:textId="77777777" w:rsidTr="00652F16">
        <w:trPr>
          <w:trHeight w:val="2042"/>
        </w:trPr>
        <w:tc>
          <w:tcPr>
            <w:tcW w:w="1271" w:type="dxa"/>
          </w:tcPr>
          <w:p w14:paraId="060FB801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</w:p>
          <w:p w14:paraId="7BA427B5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6ABA5C55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/>
          </w:tcPr>
          <w:p w14:paraId="4A0B8227" w14:textId="4235E4CB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068AEC96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</w:p>
          <w:p w14:paraId="368CE544" w14:textId="0C3DD1C1" w:rsidR="00024AD5" w:rsidRPr="00652F16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  <w:rtl/>
              </w:rPr>
            </w:pPr>
            <w:r w:rsidRPr="00F85890">
              <w:rPr>
                <w:sz w:val="24"/>
                <w:szCs w:val="24"/>
              </w:rPr>
              <w:t>Testing Hypothesis (test about means, tests about variances, goodness' of fit test).</w:t>
            </w:r>
          </w:p>
        </w:tc>
        <w:tc>
          <w:tcPr>
            <w:tcW w:w="1276" w:type="dxa"/>
          </w:tcPr>
          <w:p w14:paraId="2412B609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6442609" w14:textId="7B74AB6D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7CDE4F88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F741A4A" w14:textId="1953A489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467CEF72" w14:textId="77777777" w:rsidTr="00652F16">
        <w:trPr>
          <w:trHeight w:val="181"/>
        </w:trPr>
        <w:tc>
          <w:tcPr>
            <w:tcW w:w="1271" w:type="dxa"/>
          </w:tcPr>
          <w:p w14:paraId="390A131F" w14:textId="219FE18D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   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4920BA0C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 w:val="restart"/>
          </w:tcPr>
          <w:p w14:paraId="58BEB379" w14:textId="77777777" w:rsidR="00024AD5" w:rsidRP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Benchmarking and quality control: Engineers often must deal with high-stakes</w:t>
            </w:r>
          </w:p>
          <w:p w14:paraId="26F80A11" w14:textId="77777777" w:rsidR="00024AD5" w:rsidRP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and complex engineering problems. </w:t>
            </w:r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lastRenderedPageBreak/>
              <w:t>Having a statistics background enables</w:t>
            </w:r>
          </w:p>
          <w:p w14:paraId="14A6F13D" w14:textId="77777777" w:rsidR="00024AD5" w:rsidRP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engineers to benchmark their processes and evaluate the effectiveness of </w:t>
            </w:r>
            <w:proofErr w:type="gramStart"/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their</w:t>
            </w:r>
            <w:proofErr w:type="gramEnd"/>
          </w:p>
          <w:p w14:paraId="63817A70" w14:textId="77777777" w:rsidR="00024AD5" w:rsidRP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proofErr w:type="spellStart"/>
            <w:proofErr w:type="gramStart"/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operations.Overall</w:t>
            </w:r>
            <w:proofErr w:type="spellEnd"/>
            <w:proofErr w:type="gramEnd"/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, learning engineering statistics is an important requisite for</w:t>
            </w:r>
          </w:p>
          <w:p w14:paraId="79430D40" w14:textId="77777777" w:rsidR="00024AD5" w:rsidRP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all civil engineers, as it helps them collect, analyze, and interpret data, and</w:t>
            </w:r>
          </w:p>
          <w:p w14:paraId="2E17C662" w14:textId="1C60460A" w:rsidR="00024AD5" w:rsidRPr="00F24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024AD5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apply that understanding to solve real-world problems.</w:t>
            </w:r>
          </w:p>
        </w:tc>
        <w:tc>
          <w:tcPr>
            <w:tcW w:w="2410" w:type="dxa"/>
          </w:tcPr>
          <w:p w14:paraId="14107F6E" w14:textId="2195C5A0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proofErr w:type="gramStart"/>
            <w:r w:rsidRPr="00F85890">
              <w:rPr>
                <w:sz w:val="24"/>
                <w:szCs w:val="24"/>
              </w:rPr>
              <w:lastRenderedPageBreak/>
              <w:t>Correlation( linear</w:t>
            </w:r>
            <w:proofErr w:type="gramEnd"/>
            <w:r w:rsidRPr="00F85890">
              <w:rPr>
                <w:sz w:val="24"/>
                <w:szCs w:val="24"/>
              </w:rPr>
              <w:t xml:space="preserve"> correlation, partial correlation, multiple correlation, significance of correlation</w:t>
            </w:r>
            <w:proofErr w:type="gramStart"/>
            <w:r w:rsidRPr="00F85890">
              <w:rPr>
                <w:sz w:val="24"/>
                <w:szCs w:val="24"/>
              </w:rPr>
              <w:t>).</w:t>
            </w:r>
            <w:r w:rsidRPr="007E021E">
              <w:rPr>
                <w:sz w:val="24"/>
                <w:szCs w:val="24"/>
              </w:rPr>
              <w:t>describing</w:t>
            </w:r>
            <w:proofErr w:type="gramEnd"/>
            <w:r w:rsidRPr="007E021E">
              <w:rPr>
                <w:sz w:val="24"/>
                <w:szCs w:val="24"/>
              </w:rPr>
              <w:t xml:space="preserve"> </w:t>
            </w:r>
            <w:r w:rsidRPr="007E021E">
              <w:rPr>
                <w:sz w:val="24"/>
                <w:szCs w:val="24"/>
              </w:rPr>
              <w:lastRenderedPageBreak/>
              <w:t>capabilities and limitations</w:t>
            </w:r>
          </w:p>
          <w:p w14:paraId="61226827" w14:textId="749B8C40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0002961C" w14:textId="7530CF75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lastRenderedPageBreak/>
              <w:t>Theoretical</w:t>
            </w:r>
          </w:p>
        </w:tc>
        <w:tc>
          <w:tcPr>
            <w:tcW w:w="1431" w:type="dxa"/>
            <w:gridSpan w:val="2"/>
          </w:tcPr>
          <w:p w14:paraId="7E455FE6" w14:textId="77777777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024AD5" w:rsidRPr="00B80B61" w14:paraId="0C4240BC" w14:textId="77777777" w:rsidTr="00652F16">
        <w:trPr>
          <w:trHeight w:val="181"/>
        </w:trPr>
        <w:tc>
          <w:tcPr>
            <w:tcW w:w="1271" w:type="dxa"/>
          </w:tcPr>
          <w:p w14:paraId="41FAB79D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744E625F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  <w:vMerge/>
          </w:tcPr>
          <w:p w14:paraId="5B145213" w14:textId="6D3D764E" w:rsidR="00024AD5" w:rsidRPr="00F24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E21B3B4" w14:textId="77777777" w:rsidR="00024AD5" w:rsidRPr="00F85890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sz w:val="24"/>
                <w:szCs w:val="24"/>
              </w:rPr>
            </w:pPr>
            <w:proofErr w:type="gramStart"/>
            <w:r w:rsidRPr="00F85890">
              <w:rPr>
                <w:sz w:val="24"/>
                <w:szCs w:val="24"/>
              </w:rPr>
              <w:t>Regression( single</w:t>
            </w:r>
            <w:proofErr w:type="gramEnd"/>
            <w:r w:rsidRPr="00F85890">
              <w:rPr>
                <w:sz w:val="24"/>
                <w:szCs w:val="24"/>
              </w:rPr>
              <w:t xml:space="preserve"> linear regression, single non-linear regression, linear multiple regression, nonlinear</w:t>
            </w:r>
          </w:p>
          <w:p w14:paraId="7443089B" w14:textId="2DF7DA28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F85890">
              <w:rPr>
                <w:sz w:val="24"/>
                <w:szCs w:val="24"/>
              </w:rPr>
              <w:t>multiple regression)</w:t>
            </w:r>
          </w:p>
          <w:p w14:paraId="4AAE0AD5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359D965E" w14:textId="1AC5D480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</w:tcPr>
          <w:p w14:paraId="799E6A76" w14:textId="76A9ADB5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4D673AA9" w14:textId="6863A68A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 </w:t>
            </w: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024AD5" w:rsidRPr="00B80B61" w14:paraId="0CB9F10D" w14:textId="77777777" w:rsidTr="00652F16">
        <w:trPr>
          <w:trHeight w:val="181"/>
        </w:trPr>
        <w:tc>
          <w:tcPr>
            <w:tcW w:w="1271" w:type="dxa"/>
          </w:tcPr>
          <w:p w14:paraId="64BA2FE1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4B644D0A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</w:tcPr>
          <w:p w14:paraId="73EBE60F" w14:textId="2E3F4721" w:rsidR="00024AD5" w:rsidRPr="00F24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ersonal work</w:t>
            </w:r>
          </w:p>
        </w:tc>
        <w:tc>
          <w:tcPr>
            <w:tcW w:w="2410" w:type="dxa"/>
          </w:tcPr>
          <w:p w14:paraId="3BE5C9AE" w14:textId="0FEA39C9" w:rsidR="00024AD5" w:rsidRPr="0079545C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85890">
              <w:rPr>
                <w:sz w:val="24"/>
                <w:szCs w:val="24"/>
              </w:rPr>
              <w:t xml:space="preserve">Stochastic Models </w:t>
            </w:r>
            <w:proofErr w:type="gramStart"/>
            <w:r w:rsidRPr="00F85890">
              <w:rPr>
                <w:sz w:val="24"/>
                <w:szCs w:val="24"/>
              </w:rPr>
              <w:t>( time</w:t>
            </w:r>
            <w:proofErr w:type="gramEnd"/>
            <w:r w:rsidRPr="00F85890">
              <w:rPr>
                <w:sz w:val="24"/>
                <w:szCs w:val="24"/>
              </w:rPr>
              <w:t xml:space="preserve"> series analysis.</w:t>
            </w:r>
          </w:p>
        </w:tc>
        <w:tc>
          <w:tcPr>
            <w:tcW w:w="1276" w:type="dxa"/>
          </w:tcPr>
          <w:p w14:paraId="7976F857" w14:textId="6F6AAB18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2F74FDBE" w14:textId="51F8DF69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  <w:p w14:paraId="64222387" w14:textId="77777777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024AD5" w:rsidRPr="00B80B61" w14:paraId="2679E948" w14:textId="77777777" w:rsidTr="00652F16">
        <w:trPr>
          <w:trHeight w:val="791"/>
        </w:trPr>
        <w:tc>
          <w:tcPr>
            <w:tcW w:w="1271" w:type="dxa"/>
          </w:tcPr>
          <w:p w14:paraId="54612EA0" w14:textId="77777777" w:rsidR="00024AD5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51" w:type="dxa"/>
          </w:tcPr>
          <w:p w14:paraId="44382B96" w14:textId="42EDF494" w:rsidR="00024AD5" w:rsidRPr="002B5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024AD5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409" w:type="dxa"/>
            <w:gridSpan w:val="2"/>
          </w:tcPr>
          <w:p w14:paraId="39ECF73A" w14:textId="1329854D" w:rsidR="00024AD5" w:rsidRPr="00F24D12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</w:p>
        </w:tc>
        <w:tc>
          <w:tcPr>
            <w:tcW w:w="2410" w:type="dxa"/>
          </w:tcPr>
          <w:p w14:paraId="52D54ED3" w14:textId="6BF72BAD" w:rsidR="00024AD5" w:rsidRPr="00566CED" w:rsidRDefault="00024AD5" w:rsidP="00024AD5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eparatory week before the final exam</w:t>
            </w:r>
          </w:p>
        </w:tc>
        <w:tc>
          <w:tcPr>
            <w:tcW w:w="1276" w:type="dxa"/>
          </w:tcPr>
          <w:p w14:paraId="5C3DDDED" w14:textId="356ADA35" w:rsidR="00024AD5" w:rsidRPr="00B80B61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431" w:type="dxa"/>
            <w:gridSpan w:val="2"/>
          </w:tcPr>
          <w:p w14:paraId="4C77AECE" w14:textId="525202BA" w:rsidR="00024AD5" w:rsidRPr="00A10D99" w:rsidRDefault="00024AD5" w:rsidP="00024AD5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C36E64" w:rsidRPr="00B80B61" w14:paraId="010BE395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2DF73DD5" w14:textId="77777777" w:rsidR="00C36E64" w:rsidRPr="00B80B61" w:rsidRDefault="00C36E64" w:rsidP="00754F67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54EBD430" w:rsidR="00C36E64" w:rsidRPr="00714E40" w:rsidRDefault="00C36E64" w:rsidP="0034030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Assessment: Formative 40 marks, </w:t>
            </w:r>
          </w:p>
          <w:p w14:paraId="5158315D" w14:textId="5EAF2AFA" w:rsidR="00C36E64" w:rsidRPr="00662911" w:rsidRDefault="00C36E64" w:rsidP="0034030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340304">
              <w:rPr>
                <w:rStyle w:val="rynqvb"/>
                <w:sz w:val="28"/>
                <w:szCs w:val="28"/>
                <w:lang w:val="en"/>
              </w:rPr>
              <w:t>6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652F16">
        <w:trPr>
          <w:gridAfter w:val="1"/>
          <w:wAfter w:w="105" w:type="dxa"/>
        </w:trPr>
        <w:tc>
          <w:tcPr>
            <w:tcW w:w="9543" w:type="dxa"/>
            <w:gridSpan w:val="7"/>
            <w:shd w:val="clear" w:color="auto" w:fill="DEEAF6"/>
          </w:tcPr>
          <w:p w14:paraId="79C4CB67" w14:textId="77777777" w:rsidR="00C36E64" w:rsidRPr="00B80B61" w:rsidRDefault="00C36E64" w:rsidP="00754F67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652F16">
        <w:trPr>
          <w:gridAfter w:val="1"/>
          <w:wAfter w:w="105" w:type="dxa"/>
        </w:trPr>
        <w:tc>
          <w:tcPr>
            <w:tcW w:w="3875" w:type="dxa"/>
            <w:gridSpan w:val="3"/>
          </w:tcPr>
          <w:p w14:paraId="01109EA7" w14:textId="77777777" w:rsidR="00340304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 xml:space="preserve">Required textbooks </w:t>
            </w:r>
          </w:p>
          <w:p w14:paraId="05DCCC61" w14:textId="75A31A5F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4"/>
          </w:tcPr>
          <w:p w14:paraId="45090770" w14:textId="77777777" w:rsidR="00F85890" w:rsidRDefault="00F85890" w:rsidP="00340304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</w:rPr>
            </w:pPr>
          </w:p>
          <w:p w14:paraId="02995B0A" w14:textId="6BC022EE" w:rsidR="00C36E64" w:rsidRPr="00714E40" w:rsidRDefault="00F85890" w:rsidP="00340304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  <w:r w:rsidRPr="00F85890">
              <w:rPr>
                <w:rFonts w:ascii="CIDFont+F1" w:cs="CIDFont+F1"/>
                <w:color w:val="1D1D1D"/>
                <w:sz w:val="22"/>
                <w:szCs w:val="22"/>
              </w:rPr>
              <w:t>"Applied Statistics and Probability for Engineers"</w:t>
            </w:r>
          </w:p>
        </w:tc>
      </w:tr>
      <w:tr w:rsidR="00C36E64" w:rsidRPr="00B80B61" w14:paraId="4BFBD527" w14:textId="77777777" w:rsidTr="00652F16">
        <w:trPr>
          <w:gridAfter w:val="1"/>
          <w:wAfter w:w="105" w:type="dxa"/>
        </w:trPr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4"/>
            <w:vAlign w:val="center"/>
          </w:tcPr>
          <w:p w14:paraId="384A233B" w14:textId="77777777" w:rsidR="00F85890" w:rsidRPr="00F85890" w:rsidRDefault="00F85890" w:rsidP="00F85890">
            <w:pPr>
              <w:rPr>
                <w:sz w:val="24"/>
                <w:szCs w:val="24"/>
              </w:rPr>
            </w:pPr>
            <w:r w:rsidRPr="00F85890">
              <w:rPr>
                <w:sz w:val="24"/>
                <w:szCs w:val="24"/>
              </w:rPr>
              <w:t>"Introduction to Statistical Data Analysis" Peak, Olsen,</w:t>
            </w:r>
          </w:p>
          <w:p w14:paraId="28AE90F5" w14:textId="363C8C3D" w:rsidR="00340304" w:rsidRPr="0052336E" w:rsidRDefault="00F85890" w:rsidP="00F8589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5890">
              <w:rPr>
                <w:sz w:val="24"/>
                <w:szCs w:val="24"/>
              </w:rPr>
              <w:t>Devone</w:t>
            </w:r>
            <w:r w:rsidRPr="00F85890">
              <w:rPr>
                <w:rFonts w:cs="Times New Roman"/>
                <w:sz w:val="24"/>
                <w:szCs w:val="24"/>
                <w:lang w:bidi="ar-IQ"/>
              </w:rPr>
              <w:t xml:space="preserve"> </w:t>
            </w:r>
          </w:p>
        </w:tc>
      </w:tr>
      <w:tr w:rsidR="00C36E64" w:rsidRPr="00B80B61" w14:paraId="09488031" w14:textId="77777777" w:rsidTr="00652F16">
        <w:trPr>
          <w:gridAfter w:val="1"/>
          <w:wAfter w:w="105" w:type="dxa"/>
        </w:trPr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4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652F16">
        <w:trPr>
          <w:gridAfter w:val="1"/>
          <w:wAfter w:w="105" w:type="dxa"/>
        </w:trPr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4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377AD755" w:rsidR="001B1366" w:rsidRPr="0065671F" w:rsidRDefault="00714E40" w:rsidP="00B761ED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</w:t>
      </w:r>
      <w:r w:rsidR="008074DA">
        <w:rPr>
          <w:rFonts w:ascii="Arial" w:hAnsi="Arial" w:cs="Arial"/>
          <w:sz w:val="28"/>
          <w:szCs w:val="28"/>
          <w:lang w:bidi="ar-IQ"/>
        </w:rPr>
        <w:t xml:space="preserve">    </w:t>
      </w:r>
      <w:r>
        <w:rPr>
          <w:rFonts w:ascii="Arial" w:hAnsi="Arial" w:cs="Arial"/>
          <w:sz w:val="28"/>
          <w:szCs w:val="28"/>
          <w:lang w:bidi="ar-IQ"/>
        </w:rPr>
        <w:t xml:space="preserve">  </w:t>
      </w:r>
      <w:r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Pr="00A3428B">
        <w:rPr>
          <w:rFonts w:cs="Times New Roman"/>
          <w:b/>
          <w:bCs/>
          <w:sz w:val="32"/>
          <w:szCs w:val="32"/>
        </w:rPr>
        <w:t>(</w:t>
      </w:r>
      <w:r w:rsidR="00F85890" w:rsidRPr="00AE7B1C">
        <w:rPr>
          <w:rFonts w:eastAsia="Calibri" w:cs="Times New Roman"/>
          <w:b/>
          <w:bCs/>
          <w:sz w:val="28"/>
          <w:szCs w:val="28"/>
        </w:rPr>
        <w:t>Statistics and Probability</w:t>
      </w:r>
      <w:r w:rsidRPr="00A3428B">
        <w:rPr>
          <w:rFonts w:cs="Times New Roman"/>
          <w:b/>
          <w:bCs/>
          <w:sz w:val="32"/>
          <w:szCs w:val="32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7B83B" w14:textId="77777777" w:rsidR="00C22961" w:rsidRDefault="00C22961">
      <w:r>
        <w:separator/>
      </w:r>
    </w:p>
  </w:endnote>
  <w:endnote w:type="continuationSeparator" w:id="0">
    <w:p w14:paraId="36DB4D10" w14:textId="77777777" w:rsidR="00C22961" w:rsidRDefault="00C22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279"/>
      <w:gridCol w:w="951"/>
      <w:gridCol w:w="4279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NoSpacing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8074DA" w:rsidRPr="008074DA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F2DC3" w14:textId="77777777" w:rsidR="00C22961" w:rsidRDefault="00C22961">
      <w:r>
        <w:separator/>
      </w:r>
    </w:p>
  </w:footnote>
  <w:footnote w:type="continuationSeparator" w:id="0">
    <w:p w14:paraId="2B7E6276" w14:textId="77777777" w:rsidR="00C22961" w:rsidRDefault="00C22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723128">
    <w:abstractNumId w:val="0"/>
  </w:num>
  <w:num w:numId="2" w16cid:durableId="18961455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1MjCytDAyMzYzNTJT0lEKTi0uzszPAykwqgUAQnLCKCwAAAA="/>
  </w:docVars>
  <w:rsids>
    <w:rsidRoot w:val="003D742A"/>
    <w:rsid w:val="00005774"/>
    <w:rsid w:val="00007B9F"/>
    <w:rsid w:val="00024AD5"/>
    <w:rsid w:val="0003472C"/>
    <w:rsid w:val="000428A6"/>
    <w:rsid w:val="00045418"/>
    <w:rsid w:val="00063AD7"/>
    <w:rsid w:val="00065187"/>
    <w:rsid w:val="0006582D"/>
    <w:rsid w:val="00066B8F"/>
    <w:rsid w:val="00070BE9"/>
    <w:rsid w:val="0007162C"/>
    <w:rsid w:val="00073C2C"/>
    <w:rsid w:val="0007469F"/>
    <w:rsid w:val="0008002F"/>
    <w:rsid w:val="00090A55"/>
    <w:rsid w:val="000A1C7A"/>
    <w:rsid w:val="000A67F9"/>
    <w:rsid w:val="000A69B4"/>
    <w:rsid w:val="000B4430"/>
    <w:rsid w:val="000B7757"/>
    <w:rsid w:val="000C2D8D"/>
    <w:rsid w:val="000C7F40"/>
    <w:rsid w:val="000D0BC6"/>
    <w:rsid w:val="000D53B9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2027C"/>
    <w:rsid w:val="001304F3"/>
    <w:rsid w:val="0014600C"/>
    <w:rsid w:val="00153FF9"/>
    <w:rsid w:val="0015696E"/>
    <w:rsid w:val="00182552"/>
    <w:rsid w:val="00187F65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304"/>
    <w:rsid w:val="0034068F"/>
    <w:rsid w:val="00354DE3"/>
    <w:rsid w:val="003555F3"/>
    <w:rsid w:val="00361AD1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21A"/>
    <w:rsid w:val="003A6895"/>
    <w:rsid w:val="003A68C9"/>
    <w:rsid w:val="003B1F78"/>
    <w:rsid w:val="003B7412"/>
    <w:rsid w:val="003C56DD"/>
    <w:rsid w:val="003C6A37"/>
    <w:rsid w:val="003D112B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28CB"/>
    <w:rsid w:val="004361D7"/>
    <w:rsid w:val="004570B9"/>
    <w:rsid w:val="004637E6"/>
    <w:rsid w:val="00465B4D"/>
    <w:rsid w:val="004662C5"/>
    <w:rsid w:val="00484071"/>
    <w:rsid w:val="0048407D"/>
    <w:rsid w:val="00485C21"/>
    <w:rsid w:val="00494454"/>
    <w:rsid w:val="00496385"/>
    <w:rsid w:val="004A4634"/>
    <w:rsid w:val="004A556C"/>
    <w:rsid w:val="004A6A6D"/>
    <w:rsid w:val="004A6CAF"/>
    <w:rsid w:val="004B1A91"/>
    <w:rsid w:val="004C1A06"/>
    <w:rsid w:val="004C257A"/>
    <w:rsid w:val="004C5F86"/>
    <w:rsid w:val="004C70F0"/>
    <w:rsid w:val="004D0949"/>
    <w:rsid w:val="004D1E6F"/>
    <w:rsid w:val="004D2002"/>
    <w:rsid w:val="004D3497"/>
    <w:rsid w:val="004E0EBA"/>
    <w:rsid w:val="004E1A82"/>
    <w:rsid w:val="004E3ECF"/>
    <w:rsid w:val="004E60C2"/>
    <w:rsid w:val="004F0938"/>
    <w:rsid w:val="004F2443"/>
    <w:rsid w:val="004F32AB"/>
    <w:rsid w:val="00501306"/>
    <w:rsid w:val="0050378F"/>
    <w:rsid w:val="00507906"/>
    <w:rsid w:val="00514BD1"/>
    <w:rsid w:val="00516004"/>
    <w:rsid w:val="00517B2D"/>
    <w:rsid w:val="005213B2"/>
    <w:rsid w:val="0052336E"/>
    <w:rsid w:val="005342BC"/>
    <w:rsid w:val="00534329"/>
    <w:rsid w:val="00535D14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C050F"/>
    <w:rsid w:val="005C208C"/>
    <w:rsid w:val="005C6FC9"/>
    <w:rsid w:val="005C71F0"/>
    <w:rsid w:val="005D644B"/>
    <w:rsid w:val="005D69BE"/>
    <w:rsid w:val="005E036C"/>
    <w:rsid w:val="005E2B82"/>
    <w:rsid w:val="005E3A29"/>
    <w:rsid w:val="005E46FE"/>
    <w:rsid w:val="005F01D6"/>
    <w:rsid w:val="005F057B"/>
    <w:rsid w:val="005F45DE"/>
    <w:rsid w:val="005F733A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2F16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4532D"/>
    <w:rsid w:val="00754F67"/>
    <w:rsid w:val="0075530C"/>
    <w:rsid w:val="0075633E"/>
    <w:rsid w:val="007600F6"/>
    <w:rsid w:val="007645B4"/>
    <w:rsid w:val="00766EF6"/>
    <w:rsid w:val="00770296"/>
    <w:rsid w:val="007716A6"/>
    <w:rsid w:val="00772823"/>
    <w:rsid w:val="0078752C"/>
    <w:rsid w:val="0079031B"/>
    <w:rsid w:val="00792DAC"/>
    <w:rsid w:val="0079545C"/>
    <w:rsid w:val="007A4791"/>
    <w:rsid w:val="007A5283"/>
    <w:rsid w:val="007A7C20"/>
    <w:rsid w:val="007B0B99"/>
    <w:rsid w:val="007B21F5"/>
    <w:rsid w:val="007B671C"/>
    <w:rsid w:val="007D4CFD"/>
    <w:rsid w:val="007E021E"/>
    <w:rsid w:val="007E7D56"/>
    <w:rsid w:val="007F319C"/>
    <w:rsid w:val="007F4AC0"/>
    <w:rsid w:val="007F57BE"/>
    <w:rsid w:val="008074DA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1E15"/>
    <w:rsid w:val="00873B99"/>
    <w:rsid w:val="00873C7E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481"/>
    <w:rsid w:val="008E27DA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78DA"/>
    <w:rsid w:val="00967B24"/>
    <w:rsid w:val="009732FB"/>
    <w:rsid w:val="0097591E"/>
    <w:rsid w:val="00975B66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1E81"/>
    <w:rsid w:val="009E2D35"/>
    <w:rsid w:val="009E38AF"/>
    <w:rsid w:val="009E53B0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827CA"/>
    <w:rsid w:val="00A85288"/>
    <w:rsid w:val="00A92143"/>
    <w:rsid w:val="00A9546E"/>
    <w:rsid w:val="00AB2B0D"/>
    <w:rsid w:val="00AB71A5"/>
    <w:rsid w:val="00AC6CFB"/>
    <w:rsid w:val="00AC72DF"/>
    <w:rsid w:val="00AD1BD9"/>
    <w:rsid w:val="00AD2A3A"/>
    <w:rsid w:val="00AD3287"/>
    <w:rsid w:val="00AD37EA"/>
    <w:rsid w:val="00AD4058"/>
    <w:rsid w:val="00AD59D6"/>
    <w:rsid w:val="00AE167A"/>
    <w:rsid w:val="00AE7B1C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E3D"/>
    <w:rsid w:val="00B3083B"/>
    <w:rsid w:val="00B31B9B"/>
    <w:rsid w:val="00B32265"/>
    <w:rsid w:val="00B40212"/>
    <w:rsid w:val="00B412FE"/>
    <w:rsid w:val="00B50377"/>
    <w:rsid w:val="00B5102D"/>
    <w:rsid w:val="00B521B7"/>
    <w:rsid w:val="00B64A4B"/>
    <w:rsid w:val="00B7012E"/>
    <w:rsid w:val="00B727AD"/>
    <w:rsid w:val="00B757D7"/>
    <w:rsid w:val="00B761ED"/>
    <w:rsid w:val="00B80B61"/>
    <w:rsid w:val="00B85388"/>
    <w:rsid w:val="00B86177"/>
    <w:rsid w:val="00BA11FF"/>
    <w:rsid w:val="00BA4A54"/>
    <w:rsid w:val="00BA6136"/>
    <w:rsid w:val="00BB60E6"/>
    <w:rsid w:val="00BB75D0"/>
    <w:rsid w:val="00BC7377"/>
    <w:rsid w:val="00BC76C0"/>
    <w:rsid w:val="00BE4995"/>
    <w:rsid w:val="00BF2B60"/>
    <w:rsid w:val="00C07FAE"/>
    <w:rsid w:val="00C15772"/>
    <w:rsid w:val="00C167F6"/>
    <w:rsid w:val="00C16DCB"/>
    <w:rsid w:val="00C20426"/>
    <w:rsid w:val="00C216F3"/>
    <w:rsid w:val="00C22961"/>
    <w:rsid w:val="00C342BC"/>
    <w:rsid w:val="00C36E64"/>
    <w:rsid w:val="00C370D1"/>
    <w:rsid w:val="00C4654C"/>
    <w:rsid w:val="00C47352"/>
    <w:rsid w:val="00C539DF"/>
    <w:rsid w:val="00C5651F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B130B"/>
    <w:rsid w:val="00CB5AF6"/>
    <w:rsid w:val="00CC35F6"/>
    <w:rsid w:val="00CC57CE"/>
    <w:rsid w:val="00CC7B3E"/>
    <w:rsid w:val="00CD0088"/>
    <w:rsid w:val="00CD0746"/>
    <w:rsid w:val="00CD1982"/>
    <w:rsid w:val="00CD24CD"/>
    <w:rsid w:val="00CD32CD"/>
    <w:rsid w:val="00CD3FC9"/>
    <w:rsid w:val="00CE17DD"/>
    <w:rsid w:val="00CE36D3"/>
    <w:rsid w:val="00CF4DEA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54E42"/>
    <w:rsid w:val="00D57C67"/>
    <w:rsid w:val="00D61E60"/>
    <w:rsid w:val="00D61F50"/>
    <w:rsid w:val="00D62D20"/>
    <w:rsid w:val="00D64F13"/>
    <w:rsid w:val="00D67953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0EF9"/>
    <w:rsid w:val="00DB131F"/>
    <w:rsid w:val="00DB7B31"/>
    <w:rsid w:val="00DC5FB3"/>
    <w:rsid w:val="00DD27C0"/>
    <w:rsid w:val="00DF01A9"/>
    <w:rsid w:val="00E17DF2"/>
    <w:rsid w:val="00E22A7C"/>
    <w:rsid w:val="00E23F43"/>
    <w:rsid w:val="00E24400"/>
    <w:rsid w:val="00E2684E"/>
    <w:rsid w:val="00E34E2B"/>
    <w:rsid w:val="00E3617B"/>
    <w:rsid w:val="00E41071"/>
    <w:rsid w:val="00E4594B"/>
    <w:rsid w:val="00E45BCA"/>
    <w:rsid w:val="00E61516"/>
    <w:rsid w:val="00E67284"/>
    <w:rsid w:val="00E7079C"/>
    <w:rsid w:val="00E734E3"/>
    <w:rsid w:val="00E7425C"/>
    <w:rsid w:val="00E7597F"/>
    <w:rsid w:val="00E759A1"/>
    <w:rsid w:val="00E80F11"/>
    <w:rsid w:val="00E81C0D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E057E"/>
    <w:rsid w:val="00EE06F8"/>
    <w:rsid w:val="00EE0DAB"/>
    <w:rsid w:val="00EE1AC2"/>
    <w:rsid w:val="00EF6296"/>
    <w:rsid w:val="00F00045"/>
    <w:rsid w:val="00F12F13"/>
    <w:rsid w:val="00F16ECF"/>
    <w:rsid w:val="00F170F4"/>
    <w:rsid w:val="00F17828"/>
    <w:rsid w:val="00F220BE"/>
    <w:rsid w:val="00F24D12"/>
    <w:rsid w:val="00F3010C"/>
    <w:rsid w:val="00F31228"/>
    <w:rsid w:val="00F31E26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5890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7C7C4"/>
  <w15:docId w15:val="{6C69B7BD-8151-4693-A89A-C74D2953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1">
    <w:name w:val="Grid Table 2 - Accent 31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1">
    <w:name w:val="Grid Table 4 - Accent 3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1">
    <w:name w:val="Grid Table 4 - Accent 4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2932C9F-EA82-4C07-A1DC-6BB4F480A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946</Words>
  <Characters>5394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creator>Lez</dc:creator>
  <cp:lastModifiedBy>MSI PC</cp:lastModifiedBy>
  <cp:revision>5</cp:revision>
  <cp:lastPrinted>2024-01-23T07:51:00Z</cp:lastPrinted>
  <dcterms:created xsi:type="dcterms:W3CDTF">2025-12-09T19:01:00Z</dcterms:created>
  <dcterms:modified xsi:type="dcterms:W3CDTF">2025-12-10T06:21:00Z</dcterms:modified>
</cp:coreProperties>
</file>